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A992AC" w14:textId="77777777" w:rsidR="00526DD2" w:rsidRPr="00526DD2" w:rsidRDefault="00526DD2" w:rsidP="00526DD2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526DD2">
        <w:rPr>
          <w:rFonts w:ascii="Inter" w:eastAsia="Luxi Sans" w:hAnsi="Inter" w:cs="Tahoma"/>
          <w:b/>
          <w:caps/>
          <w:spacing w:val="20"/>
          <w:kern w:val="28"/>
          <w:szCs w:val="20"/>
        </w:rPr>
        <w:t>Posudek VEDOUCÍHO diplomové práce</w:t>
      </w:r>
    </w:p>
    <w:p w14:paraId="7F6C9C62" w14:textId="77777777" w:rsidR="00526DD2" w:rsidRPr="00526DD2" w:rsidRDefault="00526DD2" w:rsidP="00526DD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</w:p>
    <w:p w14:paraId="04B85BE2" w14:textId="5F2854D1"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526DD2">
        <w:rPr>
          <w:rFonts w:ascii="Inter" w:eastAsia="Luxi Sans" w:hAnsi="Inter" w:cs="Tahoma"/>
          <w:b/>
          <w:kern w:val="28"/>
          <w:szCs w:val="20"/>
        </w:rPr>
        <w:t xml:space="preserve">Jméno diplomanta: </w:t>
      </w:r>
      <w:r w:rsidR="00DC71AD" w:rsidRPr="00DC71AD">
        <w:rPr>
          <w:rFonts w:ascii="Inter" w:eastAsia="Luxi Sans" w:hAnsi="Inter" w:cs="Tahoma"/>
          <w:kern w:val="28"/>
          <w:szCs w:val="20"/>
        </w:rPr>
        <w:t>Bc. Denisa</w:t>
      </w:r>
      <w:r w:rsidR="00DC71AD">
        <w:rPr>
          <w:rFonts w:ascii="Inter" w:eastAsia="Luxi Sans" w:hAnsi="Inter" w:cs="Tahoma"/>
          <w:kern w:val="28"/>
          <w:szCs w:val="20"/>
        </w:rPr>
        <w:t xml:space="preserve"> </w:t>
      </w:r>
      <w:r w:rsidR="00DC71AD" w:rsidRPr="00DC71AD">
        <w:rPr>
          <w:rFonts w:ascii="Inter" w:eastAsia="Luxi Sans" w:hAnsi="Inter" w:cs="Tahoma"/>
          <w:kern w:val="28"/>
          <w:szCs w:val="20"/>
        </w:rPr>
        <w:t>Kulhavá</w:t>
      </w:r>
    </w:p>
    <w:p w14:paraId="2FA99F61" w14:textId="2F580799"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526DD2">
        <w:rPr>
          <w:rFonts w:ascii="Inter" w:eastAsia="Luxi Sans" w:hAnsi="Inter" w:cs="Tahoma"/>
          <w:b/>
          <w:kern w:val="28"/>
          <w:szCs w:val="20"/>
        </w:rPr>
        <w:t>Název diplomové práce:</w:t>
      </w:r>
      <w:r w:rsidR="00DC71AD" w:rsidRPr="00DC71AD">
        <w:rPr>
          <w:rFonts w:ascii="Inter-ExtraBold-Identity-H" w:eastAsiaTheme="minorHAnsi" w:hAnsi="Inter-ExtraBold-Identity-H" w:cs="Inter-ExtraBold-Identity-H"/>
          <w:b/>
          <w:bCs/>
          <w:color w:val="65A912"/>
          <w:sz w:val="36"/>
          <w:szCs w:val="36"/>
        </w:rPr>
        <w:t xml:space="preserve"> </w:t>
      </w:r>
      <w:r w:rsidR="00DC71AD" w:rsidRPr="00DC71AD">
        <w:rPr>
          <w:rFonts w:ascii="Inter" w:eastAsia="Luxi Sans" w:hAnsi="Inter" w:cs="Tahoma"/>
          <w:kern w:val="28"/>
          <w:szCs w:val="20"/>
        </w:rPr>
        <w:t>Strategie</w:t>
      </w:r>
      <w:r w:rsidR="00DC71AD">
        <w:rPr>
          <w:rFonts w:ascii="Inter" w:eastAsia="Luxi Sans" w:hAnsi="Inter" w:cs="Tahoma"/>
          <w:kern w:val="28"/>
          <w:szCs w:val="20"/>
        </w:rPr>
        <w:t xml:space="preserve"> </w:t>
      </w:r>
      <w:r w:rsidR="00DC71AD" w:rsidRPr="00DC71AD">
        <w:rPr>
          <w:rFonts w:ascii="Inter" w:eastAsia="Luxi Sans" w:hAnsi="Inter" w:cs="Tahoma"/>
          <w:kern w:val="28"/>
          <w:szCs w:val="20"/>
        </w:rPr>
        <w:t>firmy</w:t>
      </w:r>
      <w:r w:rsidR="00DC71AD">
        <w:rPr>
          <w:rFonts w:ascii="Inter" w:eastAsia="Luxi Sans" w:hAnsi="Inter" w:cs="Tahoma"/>
          <w:kern w:val="28"/>
          <w:szCs w:val="20"/>
        </w:rPr>
        <w:t xml:space="preserve"> </w:t>
      </w:r>
      <w:r w:rsidR="00DC71AD" w:rsidRPr="00DC71AD">
        <w:rPr>
          <w:rFonts w:ascii="Inter" w:eastAsia="Luxi Sans" w:hAnsi="Inter" w:cs="Tahoma"/>
          <w:kern w:val="28"/>
          <w:szCs w:val="20"/>
        </w:rPr>
        <w:t>podnikající</w:t>
      </w:r>
      <w:r w:rsidR="00DC71AD">
        <w:rPr>
          <w:rFonts w:ascii="Inter" w:eastAsia="Luxi Sans" w:hAnsi="Inter" w:cs="Tahoma"/>
          <w:kern w:val="28"/>
          <w:szCs w:val="20"/>
        </w:rPr>
        <w:t xml:space="preserve"> </w:t>
      </w:r>
      <w:r w:rsidR="00DC71AD" w:rsidRPr="00DC71AD">
        <w:rPr>
          <w:rFonts w:ascii="Inter" w:eastAsia="Luxi Sans" w:hAnsi="Inter" w:cs="Tahoma"/>
          <w:kern w:val="28"/>
          <w:szCs w:val="20"/>
        </w:rPr>
        <w:t>v</w:t>
      </w:r>
      <w:r w:rsidR="00DC71AD">
        <w:rPr>
          <w:rFonts w:ascii="Inter" w:eastAsia="Luxi Sans" w:hAnsi="Inter" w:cs="Tahoma"/>
          <w:kern w:val="28"/>
          <w:szCs w:val="20"/>
        </w:rPr>
        <w:t> </w:t>
      </w:r>
      <w:r w:rsidR="00DC71AD" w:rsidRPr="00DC71AD">
        <w:rPr>
          <w:rFonts w:ascii="Inter" w:eastAsia="Luxi Sans" w:hAnsi="Inter" w:cs="Tahoma"/>
          <w:kern w:val="28"/>
          <w:szCs w:val="20"/>
        </w:rPr>
        <w:t>terciárním</w:t>
      </w:r>
      <w:r w:rsidR="00DC71AD">
        <w:rPr>
          <w:rFonts w:ascii="Inter" w:eastAsia="Luxi Sans" w:hAnsi="Inter" w:cs="Tahoma"/>
          <w:kern w:val="28"/>
          <w:szCs w:val="20"/>
        </w:rPr>
        <w:t xml:space="preserve"> </w:t>
      </w:r>
      <w:r w:rsidR="00DC71AD" w:rsidRPr="00DC71AD">
        <w:rPr>
          <w:rFonts w:ascii="Inter" w:eastAsia="Luxi Sans" w:hAnsi="Inter" w:cs="Tahoma"/>
          <w:kern w:val="28"/>
          <w:szCs w:val="20"/>
        </w:rPr>
        <w:t>sektoru</w:t>
      </w:r>
    </w:p>
    <w:p w14:paraId="19542182" w14:textId="77777777"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4B9646D3" w14:textId="25B511EB"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526DD2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DC71AD" w:rsidRPr="00DC71AD">
        <w:rPr>
          <w:rFonts w:ascii="Inter" w:eastAsia="Luxi Sans" w:hAnsi="Inter" w:cs="Tahoma"/>
          <w:bCs/>
          <w:kern w:val="28"/>
          <w:szCs w:val="20"/>
        </w:rPr>
        <w:t>Cílem práce je identifikovat klíčové faktory ovlivňující provoz podniku, analyzovat jeho vnitřní a vnější prostředí a navrhnout strategická opatření, která povedou k dlouhodobé stabilizaci a růstu klubu.</w:t>
      </w:r>
    </w:p>
    <w:p w14:paraId="1BDE7DA0" w14:textId="77777777" w:rsidR="00526DD2" w:rsidRPr="00526DD2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14:paraId="41861F84" w14:textId="4A87EBC8" w:rsidR="00526DD2" w:rsidRPr="00DC71AD" w:rsidRDefault="00526DD2" w:rsidP="00526DD2">
      <w:pPr>
        <w:widowControl w:val="0"/>
        <w:suppressAutoHyphens/>
        <w:spacing w:after="0"/>
        <w:rPr>
          <w:rFonts w:ascii="Inter" w:eastAsia="Luxi Sans" w:hAnsi="Inter" w:cs="Tahoma"/>
          <w:bCs/>
          <w:kern w:val="28"/>
          <w:szCs w:val="20"/>
        </w:rPr>
      </w:pPr>
      <w:r w:rsidRPr="00526DD2">
        <w:rPr>
          <w:rFonts w:ascii="Inter" w:eastAsia="Luxi Sans" w:hAnsi="Inter" w:cs="Tahoma"/>
          <w:b/>
          <w:kern w:val="28"/>
          <w:szCs w:val="20"/>
        </w:rPr>
        <w:t xml:space="preserve">Jméno vedoucího diplomové práce: </w:t>
      </w:r>
      <w:r w:rsidR="00DC71AD" w:rsidRPr="00DC71AD">
        <w:rPr>
          <w:rFonts w:ascii="Inter" w:eastAsia="Luxi Sans" w:hAnsi="Inter" w:cs="Tahoma"/>
          <w:bCs/>
          <w:kern w:val="28"/>
          <w:szCs w:val="20"/>
        </w:rPr>
        <w:t>Ing. Eliška Valentová, Ph.D.</w:t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5"/>
        <w:gridCol w:w="1125"/>
        <w:gridCol w:w="1125"/>
        <w:gridCol w:w="1125"/>
        <w:gridCol w:w="1125"/>
      </w:tblGrid>
      <w:tr w:rsidR="00526DD2" w:rsidRPr="00526DD2" w14:paraId="7632EFE3" w14:textId="77777777" w:rsidTr="00081AA6">
        <w:tc>
          <w:tcPr>
            <w:tcW w:w="5495" w:type="dxa"/>
          </w:tcPr>
          <w:p w14:paraId="5173F43A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686D36C6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0DB44BD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1125" w:type="dxa"/>
          </w:tcPr>
          <w:p w14:paraId="36E8D556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1125" w:type="dxa"/>
          </w:tcPr>
          <w:p w14:paraId="1D4D1372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5" w:type="dxa"/>
          </w:tcPr>
          <w:p w14:paraId="30EFAFAB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526DD2" w:rsidRPr="00526DD2" w14:paraId="3E6ADD79" w14:textId="77777777" w:rsidTr="00081AA6">
        <w:tc>
          <w:tcPr>
            <w:tcW w:w="5495" w:type="dxa"/>
          </w:tcPr>
          <w:p w14:paraId="1B29BD38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diplomantem:</w:t>
            </w:r>
          </w:p>
        </w:tc>
        <w:tc>
          <w:tcPr>
            <w:tcW w:w="4500" w:type="dxa"/>
            <w:gridSpan w:val="4"/>
          </w:tcPr>
          <w:p w14:paraId="2B4CDA99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14:paraId="7ED2E9FE" w14:textId="77777777" w:rsidTr="00081AA6">
        <w:tc>
          <w:tcPr>
            <w:tcW w:w="5495" w:type="dxa"/>
          </w:tcPr>
          <w:p w14:paraId="24BF4626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1125" w:type="dxa"/>
          </w:tcPr>
          <w:p w14:paraId="58F2D574" w14:textId="58DAC47A" w:rsidR="00526DD2" w:rsidRPr="00526DD2" w:rsidRDefault="007014D6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76F39F13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B2A973B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2BF8B20A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14:paraId="541C797D" w14:textId="77777777" w:rsidTr="00081AA6">
        <w:tc>
          <w:tcPr>
            <w:tcW w:w="5495" w:type="dxa"/>
          </w:tcPr>
          <w:p w14:paraId="7C67B699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1125" w:type="dxa"/>
          </w:tcPr>
          <w:p w14:paraId="31D4F934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2690FD7" w14:textId="5BB06E96" w:rsidR="00526DD2" w:rsidRPr="00526DD2" w:rsidRDefault="007014D6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23917DAE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F8F3622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14:paraId="4DF0E81F" w14:textId="77777777" w:rsidTr="00081AA6">
        <w:tc>
          <w:tcPr>
            <w:tcW w:w="5495" w:type="dxa"/>
          </w:tcPr>
          <w:p w14:paraId="636D80A8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1125" w:type="dxa"/>
          </w:tcPr>
          <w:p w14:paraId="7AED9B79" w14:textId="1A8F4A69" w:rsidR="00526DD2" w:rsidRPr="00526DD2" w:rsidRDefault="007014D6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872671F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27EAD4F9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6F91D96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14:paraId="3B0E7D5A" w14:textId="77777777" w:rsidTr="00081AA6">
        <w:tc>
          <w:tcPr>
            <w:tcW w:w="5495" w:type="dxa"/>
          </w:tcPr>
          <w:p w14:paraId="2E05C501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  <w:tc>
          <w:tcPr>
            <w:tcW w:w="4500" w:type="dxa"/>
            <w:gridSpan w:val="4"/>
          </w:tcPr>
          <w:p w14:paraId="2E6385BD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14:paraId="738BC96F" w14:textId="77777777" w:rsidTr="00081AA6">
        <w:tc>
          <w:tcPr>
            <w:tcW w:w="5495" w:type="dxa"/>
          </w:tcPr>
          <w:p w14:paraId="35EBA96E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1125" w:type="dxa"/>
          </w:tcPr>
          <w:p w14:paraId="2CCFC298" w14:textId="0626506D" w:rsidR="00526DD2" w:rsidRPr="00526DD2" w:rsidRDefault="007014D6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39690EB2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0E659577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A239EB1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14:paraId="5AFD574B" w14:textId="77777777" w:rsidTr="00081AA6">
        <w:tc>
          <w:tcPr>
            <w:tcW w:w="5495" w:type="dxa"/>
          </w:tcPr>
          <w:p w14:paraId="54BB9F0F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1125" w:type="dxa"/>
          </w:tcPr>
          <w:p w14:paraId="3CD1E67B" w14:textId="06E81482" w:rsidR="00526DD2" w:rsidRPr="00526DD2" w:rsidRDefault="007014D6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5B83C2F7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8DB661A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3E8F49F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14:paraId="080B0BE6" w14:textId="77777777" w:rsidTr="00081AA6">
        <w:tc>
          <w:tcPr>
            <w:tcW w:w="5495" w:type="dxa"/>
          </w:tcPr>
          <w:p w14:paraId="440AC8CA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Schopnost diplomanta zpracovat získané podklady</w:t>
            </w:r>
          </w:p>
        </w:tc>
        <w:tc>
          <w:tcPr>
            <w:tcW w:w="1125" w:type="dxa"/>
          </w:tcPr>
          <w:p w14:paraId="6CC5C07A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7975F304" w14:textId="10676777" w:rsidR="00526DD2" w:rsidRPr="00526DD2" w:rsidRDefault="007014D6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3CF8D378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30D5758A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14:paraId="41B77E96" w14:textId="77777777" w:rsidTr="00081AA6">
        <w:tc>
          <w:tcPr>
            <w:tcW w:w="5495" w:type="dxa"/>
          </w:tcPr>
          <w:p w14:paraId="2AD42516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1125" w:type="dxa"/>
          </w:tcPr>
          <w:p w14:paraId="279F8F1E" w14:textId="69F90876" w:rsidR="00526DD2" w:rsidRPr="00526DD2" w:rsidRDefault="007014D6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2F42285F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813A060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3FC50E0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14:paraId="251387A5" w14:textId="77777777" w:rsidTr="00081AA6">
        <w:tc>
          <w:tcPr>
            <w:tcW w:w="5495" w:type="dxa"/>
          </w:tcPr>
          <w:p w14:paraId="378018D5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Formulování vlastních názorů diplomantem</w:t>
            </w:r>
          </w:p>
        </w:tc>
        <w:tc>
          <w:tcPr>
            <w:tcW w:w="1125" w:type="dxa"/>
          </w:tcPr>
          <w:p w14:paraId="48458323" w14:textId="11C6749B" w:rsidR="00526DD2" w:rsidRPr="00526DD2" w:rsidRDefault="007014D6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2DC4B4CD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E58E334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3112DB6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14:paraId="7A6A6833" w14:textId="77777777" w:rsidTr="00081AA6">
        <w:tc>
          <w:tcPr>
            <w:tcW w:w="5495" w:type="dxa"/>
          </w:tcPr>
          <w:p w14:paraId="79478753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  <w:tc>
          <w:tcPr>
            <w:tcW w:w="4500" w:type="dxa"/>
            <w:gridSpan w:val="4"/>
          </w:tcPr>
          <w:p w14:paraId="481F78CF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14:paraId="3F190983" w14:textId="77777777" w:rsidTr="00081AA6">
        <w:tc>
          <w:tcPr>
            <w:tcW w:w="5495" w:type="dxa"/>
          </w:tcPr>
          <w:p w14:paraId="5F2C65E9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1125" w:type="dxa"/>
          </w:tcPr>
          <w:p w14:paraId="454E7F60" w14:textId="05741AB4" w:rsidR="00526DD2" w:rsidRPr="00526DD2" w:rsidRDefault="007014D6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6F7956A5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CFDF0CE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50BC1DC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14:paraId="2A7FC082" w14:textId="77777777" w:rsidTr="00081AA6">
        <w:tc>
          <w:tcPr>
            <w:tcW w:w="5495" w:type="dxa"/>
          </w:tcPr>
          <w:p w14:paraId="3E8EB258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1125" w:type="dxa"/>
          </w:tcPr>
          <w:p w14:paraId="035CA5F3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145715CD" w14:textId="769CEEAE" w:rsidR="00526DD2" w:rsidRPr="00526DD2" w:rsidRDefault="00960A51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6BEC07A0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58ED8121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14:paraId="5DA8F230" w14:textId="77777777" w:rsidTr="00081AA6">
        <w:tc>
          <w:tcPr>
            <w:tcW w:w="5495" w:type="dxa"/>
          </w:tcPr>
          <w:p w14:paraId="0208F5D3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 xml:space="preserve">Práce s českou literaturou včetně odkazů a citací </w:t>
            </w:r>
          </w:p>
        </w:tc>
        <w:tc>
          <w:tcPr>
            <w:tcW w:w="1125" w:type="dxa"/>
          </w:tcPr>
          <w:p w14:paraId="2CCB54C7" w14:textId="52312E4D" w:rsidR="00526DD2" w:rsidRPr="00526DD2" w:rsidRDefault="007014D6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0F8027D2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42845F62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6B4C0000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14:paraId="4459F071" w14:textId="77777777" w:rsidTr="00081AA6">
        <w:tc>
          <w:tcPr>
            <w:tcW w:w="5495" w:type="dxa"/>
          </w:tcPr>
          <w:p w14:paraId="356014BF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ráce se zahraniční literaturou včetně odkazů a citací</w:t>
            </w:r>
          </w:p>
        </w:tc>
        <w:tc>
          <w:tcPr>
            <w:tcW w:w="1125" w:type="dxa"/>
          </w:tcPr>
          <w:p w14:paraId="4208C026" w14:textId="43CA21AE" w:rsidR="00526DD2" w:rsidRPr="00526DD2" w:rsidRDefault="007014D6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14:paraId="64C046B2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3F651326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14:paraId="239C75A5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14:paraId="4D6FF12A" w14:textId="77777777" w:rsidTr="00081AA6">
        <w:tc>
          <w:tcPr>
            <w:tcW w:w="5495" w:type="dxa"/>
          </w:tcPr>
          <w:p w14:paraId="4969ED0D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4500" w:type="dxa"/>
            <w:gridSpan w:val="4"/>
          </w:tcPr>
          <w:p w14:paraId="7FB7E8EE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526DD2" w:rsidRPr="00526DD2" w14:paraId="7C574E4E" w14:textId="77777777" w:rsidTr="00081AA6">
        <w:tc>
          <w:tcPr>
            <w:tcW w:w="5495" w:type="dxa"/>
            <w:vMerge w:val="restart"/>
          </w:tcPr>
          <w:p w14:paraId="5A83B817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 IS STAG</w:t>
            </w:r>
          </w:p>
        </w:tc>
        <w:tc>
          <w:tcPr>
            <w:tcW w:w="3375" w:type="dxa"/>
            <w:gridSpan w:val="3"/>
          </w:tcPr>
          <w:p w14:paraId="0A3A3069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125" w:type="dxa"/>
          </w:tcPr>
          <w:p w14:paraId="755FEEC1" w14:textId="3C27AB13" w:rsidR="00526DD2" w:rsidRPr="00526DD2" w:rsidRDefault="007014D6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526DD2" w:rsidRPr="00526DD2" w14:paraId="5B5FF432" w14:textId="77777777" w:rsidTr="00081AA6">
        <w:tc>
          <w:tcPr>
            <w:tcW w:w="5495" w:type="dxa"/>
            <w:vMerge/>
          </w:tcPr>
          <w:p w14:paraId="3C6411A1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3375" w:type="dxa"/>
            <w:gridSpan w:val="3"/>
          </w:tcPr>
          <w:p w14:paraId="66051ABD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526DD2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125" w:type="dxa"/>
          </w:tcPr>
          <w:p w14:paraId="6CDFA8E9" w14:textId="77777777" w:rsidR="00526DD2" w:rsidRPr="00526DD2" w:rsidRDefault="00526DD2" w:rsidP="00081AA6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0B27FE41" w14:textId="77777777" w:rsidR="00526DD2" w:rsidRPr="00526DD2" w:rsidRDefault="00526DD2" w:rsidP="00526DD2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/>
          <w:kern w:val="1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 xml:space="preserve">Vyjádření minimálně v rozsahu 10 řádků k diplomové práci z hlediska splnění jejích cílů, využití metod řešení a návrhů opatření včetně formální úpravy, práce s literaturou a její citace (uveďte na druhou stranu posudku). </w:t>
      </w:r>
    </w:p>
    <w:p w14:paraId="1851C028" w14:textId="77777777"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13458F62" w14:textId="77777777"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>Otázky k obhajobě diplomové práce:</w:t>
      </w:r>
    </w:p>
    <w:p w14:paraId="6E9A55B3" w14:textId="38093324" w:rsidR="00526DD2" w:rsidRPr="00F94FD2" w:rsidRDefault="00461AC3" w:rsidP="00461AC3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 w:rsidRPr="00F94FD2">
        <w:rPr>
          <w:rFonts w:ascii="Inter" w:eastAsia="Luxi Sans" w:hAnsi="Inter" w:cs="Tahoma"/>
          <w:bCs/>
          <w:kern w:val="1"/>
          <w:szCs w:val="20"/>
        </w:rPr>
        <w:t>V rámci posílení komunikace s cílovou skupinou navrhuje diplomantka online soutěže. O jaké soutěže by se jednalo a jak finančně náročné by byly?</w:t>
      </w:r>
    </w:p>
    <w:p w14:paraId="6471D8D9" w14:textId="54879EB8" w:rsidR="00526DD2" w:rsidRPr="00F94FD2" w:rsidRDefault="00F94FD2" w:rsidP="00F94FD2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 w:rsidRPr="00F94FD2">
        <w:rPr>
          <w:rFonts w:ascii="Inter" w:eastAsia="Luxi Sans" w:hAnsi="Inter" w:cs="Tahoma"/>
          <w:bCs/>
          <w:kern w:val="1"/>
          <w:szCs w:val="20"/>
        </w:rPr>
        <w:t>Ve své práci se zaměřujete především na studentky, jak byste ale oslovila například firemní klientelu?</w:t>
      </w:r>
      <w:r>
        <w:rPr>
          <w:rFonts w:ascii="Inter" w:eastAsia="Luxi Sans" w:hAnsi="Inter" w:cs="Tahoma"/>
          <w:bCs/>
          <w:kern w:val="1"/>
          <w:szCs w:val="20"/>
        </w:rPr>
        <w:t xml:space="preserve"> A pokud o jejich oslovení neuvažujete, tak proč?</w:t>
      </w:r>
    </w:p>
    <w:p w14:paraId="7E98D611" w14:textId="77777777" w:rsid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7B68F8AE" w14:textId="77777777" w:rsidR="00DC71AD" w:rsidRDefault="00DC71AD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2DFA3D6B" w14:textId="77777777" w:rsidR="00DC71AD" w:rsidRDefault="00DC71AD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150C2C76" w14:textId="77777777" w:rsidR="00DC71AD" w:rsidRDefault="00DC71AD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520181E0" w14:textId="77777777" w:rsidR="00DC71AD" w:rsidRDefault="00DC71AD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20D14E87" w14:textId="77777777" w:rsidR="00DC71AD" w:rsidRDefault="00DC71AD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5B1A3D27" w14:textId="5C8BD61D" w:rsidR="00DC71AD" w:rsidRPr="00DC71AD" w:rsidRDefault="00DC71AD" w:rsidP="00DC71AD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Cs/>
          <w:kern w:val="1"/>
          <w:szCs w:val="20"/>
        </w:rPr>
      </w:pPr>
      <w:r w:rsidRPr="00DC71AD">
        <w:rPr>
          <w:rFonts w:ascii="Inter" w:eastAsia="Luxi Sans" w:hAnsi="Inter" w:cs="Tahoma"/>
          <w:bCs/>
          <w:kern w:val="1"/>
          <w:szCs w:val="20"/>
        </w:rPr>
        <w:t xml:space="preserve">Diplomová práce „Strategie firmy podnikající v terciárním sektoru“ se zabývá především prvky strategického marketingu, mezi které lze zařadit analýzu vnitřního a vnějšího prostředí, přičemž zmíněna je například PESTLE analýza, dále </w:t>
      </w:r>
      <w:proofErr w:type="spellStart"/>
      <w:r w:rsidRPr="00DC71AD">
        <w:rPr>
          <w:rFonts w:ascii="Inter" w:eastAsia="Luxi Sans" w:hAnsi="Inter" w:cs="Tahoma"/>
          <w:bCs/>
          <w:kern w:val="1"/>
          <w:szCs w:val="20"/>
        </w:rPr>
        <w:t>Porterův</w:t>
      </w:r>
      <w:proofErr w:type="spellEnd"/>
      <w:r w:rsidRPr="00DC71AD">
        <w:rPr>
          <w:rFonts w:ascii="Inter" w:eastAsia="Luxi Sans" w:hAnsi="Inter" w:cs="Tahoma"/>
          <w:bCs/>
          <w:kern w:val="1"/>
          <w:szCs w:val="20"/>
        </w:rPr>
        <w:t xml:space="preserve"> model pěti sil a doplněný model šesti sil podle </w:t>
      </w:r>
      <w:proofErr w:type="spellStart"/>
      <w:r w:rsidRPr="00DC71AD">
        <w:rPr>
          <w:rFonts w:ascii="Inter" w:eastAsia="Luxi Sans" w:hAnsi="Inter" w:cs="Tahoma"/>
          <w:bCs/>
          <w:kern w:val="1"/>
          <w:szCs w:val="20"/>
        </w:rPr>
        <w:t>Grovea</w:t>
      </w:r>
      <w:proofErr w:type="spellEnd"/>
      <w:r w:rsidRPr="00DC71AD">
        <w:rPr>
          <w:rFonts w:ascii="Inter" w:eastAsia="Luxi Sans" w:hAnsi="Inter" w:cs="Tahoma"/>
          <w:bCs/>
          <w:kern w:val="1"/>
          <w:szCs w:val="20"/>
        </w:rPr>
        <w:t xml:space="preserve">. V rámci vnitřního prostředí byla zvolena analýza </w:t>
      </w:r>
      <w:proofErr w:type="gramStart"/>
      <w:r w:rsidRPr="00DC71AD">
        <w:rPr>
          <w:rFonts w:ascii="Inter" w:eastAsia="Luxi Sans" w:hAnsi="Inter" w:cs="Tahoma"/>
          <w:bCs/>
          <w:kern w:val="1"/>
          <w:szCs w:val="20"/>
        </w:rPr>
        <w:t>7S</w:t>
      </w:r>
      <w:proofErr w:type="gramEnd"/>
      <w:r w:rsidRPr="00DC71AD">
        <w:rPr>
          <w:rFonts w:ascii="Inter" w:eastAsia="Luxi Sans" w:hAnsi="Inter" w:cs="Tahoma"/>
          <w:bCs/>
          <w:kern w:val="1"/>
          <w:szCs w:val="20"/>
        </w:rPr>
        <w:t xml:space="preserve"> a VRIO meto</w:t>
      </w:r>
      <w:r>
        <w:rPr>
          <w:rFonts w:ascii="Inter" w:eastAsia="Luxi Sans" w:hAnsi="Inter" w:cs="Tahoma"/>
          <w:bCs/>
          <w:kern w:val="1"/>
          <w:szCs w:val="20"/>
        </w:rPr>
        <w:t>da.</w:t>
      </w:r>
    </w:p>
    <w:p w14:paraId="7FFB05F7" w14:textId="5DBB3830" w:rsidR="00DC71AD" w:rsidRDefault="00DC71AD" w:rsidP="00DC71AD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Cs/>
          <w:kern w:val="1"/>
          <w:szCs w:val="20"/>
        </w:rPr>
      </w:pPr>
      <w:r w:rsidRPr="00DC71AD">
        <w:rPr>
          <w:rFonts w:ascii="Inter" w:eastAsia="Luxi Sans" w:hAnsi="Inter" w:cs="Tahoma"/>
          <w:bCs/>
          <w:kern w:val="1"/>
          <w:szCs w:val="20"/>
        </w:rPr>
        <w:t>Dále se práce v oblasti marketingu zabývá samozřejmě zákazníkem (např. jedním z cílů podniku je</w:t>
      </w:r>
      <w:r>
        <w:rPr>
          <w:rFonts w:ascii="Inter" w:eastAsia="Luxi Sans" w:hAnsi="Inter" w:cs="Tahoma"/>
          <w:bCs/>
          <w:kern w:val="1"/>
          <w:szCs w:val="20"/>
        </w:rPr>
        <w:t xml:space="preserve"> „Zlepšení zá</w:t>
      </w:r>
      <w:r w:rsidRPr="00DC71AD">
        <w:rPr>
          <w:rFonts w:ascii="Inter" w:eastAsia="Luxi Sans" w:hAnsi="Inter" w:cs="Tahoma"/>
          <w:bCs/>
          <w:kern w:val="1"/>
          <w:szCs w:val="20"/>
        </w:rPr>
        <w:t>kaznické spokojenosti</w:t>
      </w:r>
      <w:r>
        <w:rPr>
          <w:rFonts w:ascii="Inter" w:eastAsia="Luxi Sans" w:hAnsi="Inter" w:cs="Tahoma"/>
          <w:bCs/>
          <w:kern w:val="1"/>
          <w:szCs w:val="20"/>
        </w:rPr>
        <w:t>)</w:t>
      </w:r>
      <w:r w:rsidR="00960A51">
        <w:rPr>
          <w:rFonts w:ascii="Inter" w:eastAsia="Luxi Sans" w:hAnsi="Inter" w:cs="Tahoma"/>
          <w:bCs/>
          <w:kern w:val="1"/>
          <w:szCs w:val="20"/>
        </w:rPr>
        <w:t xml:space="preserve"> a možným cílením na vybranou skupinu. Pro praktickou část byl vybrán známý studentský kluk Zanzibar, ve kterém studentka již nějakou dobu pracovně působí, takže za </w:t>
      </w:r>
      <w:proofErr w:type="spellStart"/>
      <w:r w:rsidR="00960A51">
        <w:rPr>
          <w:rFonts w:ascii="Inter" w:eastAsia="Luxi Sans" w:hAnsi="Inter" w:cs="Tahoma"/>
          <w:bCs/>
          <w:kern w:val="1"/>
          <w:szCs w:val="20"/>
        </w:rPr>
        <w:t>nějvětší</w:t>
      </w:r>
      <w:proofErr w:type="spellEnd"/>
      <w:r w:rsidR="00960A51">
        <w:rPr>
          <w:rFonts w:ascii="Inter" w:eastAsia="Luxi Sans" w:hAnsi="Inter" w:cs="Tahoma"/>
          <w:bCs/>
          <w:kern w:val="1"/>
          <w:szCs w:val="20"/>
        </w:rPr>
        <w:t xml:space="preserve"> přínos diplomové práce lze považovat skutečnost, že získané výsledky stejně jako možná doporučení byly konzultovány s vedením podniku a s velkou pravděpodobností bude část realizována.</w:t>
      </w:r>
    </w:p>
    <w:p w14:paraId="0FDEEE6F" w14:textId="57E30AF1" w:rsidR="00461AC3" w:rsidRDefault="00960A51" w:rsidP="00DC71AD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Cs/>
          <w:kern w:val="1"/>
          <w:szCs w:val="20"/>
        </w:rPr>
      </w:pPr>
      <w:r>
        <w:rPr>
          <w:rFonts w:ascii="Inter" w:eastAsia="Luxi Sans" w:hAnsi="Inter" w:cs="Tahoma"/>
          <w:bCs/>
          <w:kern w:val="1"/>
          <w:szCs w:val="20"/>
        </w:rPr>
        <w:t xml:space="preserve">Práci lze vytknout občasné nedotažení jednotlivých analýz a dále stylistickou úroveň. Přesto je evidentní, že studentka má dostatečné znalosti </w:t>
      </w:r>
      <w:r w:rsidR="007014D6">
        <w:rPr>
          <w:rFonts w:ascii="Inter" w:eastAsia="Luxi Sans" w:hAnsi="Inter" w:cs="Tahoma"/>
          <w:bCs/>
          <w:kern w:val="1"/>
          <w:szCs w:val="20"/>
        </w:rPr>
        <w:t xml:space="preserve">z teorie </w:t>
      </w:r>
      <w:r>
        <w:rPr>
          <w:rFonts w:ascii="Inter" w:eastAsia="Luxi Sans" w:hAnsi="Inter" w:cs="Tahoma"/>
          <w:bCs/>
          <w:kern w:val="1"/>
          <w:szCs w:val="20"/>
        </w:rPr>
        <w:t>a dokáže je implementovat do praxe. Práci se studentkou hodnotím kladně, přestože byla práce psána během několika málo měsíců, vše probíhalo v klidu, studentka přicházela s vlastními nápady a často vedla rozhovory s vedením podniku</w:t>
      </w:r>
      <w:r w:rsidR="00461AC3">
        <w:rPr>
          <w:rFonts w:ascii="Inter" w:eastAsia="Luxi Sans" w:hAnsi="Inter" w:cs="Tahoma"/>
          <w:bCs/>
          <w:kern w:val="1"/>
          <w:szCs w:val="20"/>
        </w:rPr>
        <w:t>, proto jsou odpovědi na klíčové otázky uvedeny v příloze.</w:t>
      </w:r>
    </w:p>
    <w:p w14:paraId="03B18876" w14:textId="19F01FD3" w:rsidR="00960A51" w:rsidRDefault="00960A51" w:rsidP="00DC71AD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Cs/>
          <w:kern w:val="1"/>
          <w:szCs w:val="20"/>
        </w:rPr>
      </w:pPr>
      <w:r>
        <w:rPr>
          <w:rFonts w:ascii="Inter" w:eastAsia="Luxi Sans" w:hAnsi="Inter" w:cs="Tahoma"/>
          <w:bCs/>
          <w:kern w:val="1"/>
          <w:szCs w:val="20"/>
        </w:rPr>
        <w:t xml:space="preserve">Kontrolou plagiátorství nebyly zjištěny žádné nedostatky, proto práci doporučuji k obhajobě a hodnotím stupněm </w:t>
      </w:r>
      <w:r w:rsidR="00F61EBD">
        <w:rPr>
          <w:rFonts w:ascii="Inter" w:eastAsia="Luxi Sans" w:hAnsi="Inter" w:cs="Tahoma"/>
          <w:bCs/>
          <w:kern w:val="1"/>
          <w:szCs w:val="20"/>
        </w:rPr>
        <w:t>výborně mínus</w:t>
      </w:r>
      <w:r>
        <w:rPr>
          <w:rFonts w:ascii="Inter" w:eastAsia="Luxi Sans" w:hAnsi="Inter" w:cs="Tahoma"/>
          <w:bCs/>
          <w:kern w:val="1"/>
          <w:szCs w:val="20"/>
        </w:rPr>
        <w:t>.</w:t>
      </w:r>
    </w:p>
    <w:p w14:paraId="532D4357" w14:textId="160A01FE" w:rsidR="00960A51" w:rsidRPr="00DC71AD" w:rsidRDefault="00960A51" w:rsidP="00DC71AD">
      <w:pPr>
        <w:widowControl w:val="0"/>
        <w:suppressAutoHyphens/>
        <w:spacing w:after="0" w:line="240" w:lineRule="auto"/>
        <w:ind w:left="-142"/>
        <w:jc w:val="both"/>
        <w:rPr>
          <w:rFonts w:ascii="Inter" w:eastAsia="Luxi Sans" w:hAnsi="Inter" w:cs="Tahoma"/>
          <w:bCs/>
          <w:kern w:val="1"/>
          <w:szCs w:val="20"/>
        </w:rPr>
      </w:pPr>
    </w:p>
    <w:p w14:paraId="0AE082AE" w14:textId="5C20C26D" w:rsidR="00DC71AD" w:rsidRPr="00526DD2" w:rsidRDefault="00DC71AD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48595731" w14:textId="77777777"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2672C6F2" w14:textId="77777777"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 xml:space="preserve">Práci </w:t>
      </w:r>
      <w:proofErr w:type="gramStart"/>
      <w:r w:rsidRPr="00526DD2">
        <w:rPr>
          <w:rFonts w:ascii="Inter" w:eastAsia="Luxi Sans" w:hAnsi="Inter" w:cs="Tahoma"/>
          <w:b/>
          <w:kern w:val="1"/>
          <w:szCs w:val="20"/>
        </w:rPr>
        <w:t>doporučuji  -</w:t>
      </w:r>
      <w:proofErr w:type="gramEnd"/>
      <w:r w:rsidRPr="00526DD2">
        <w:rPr>
          <w:rFonts w:ascii="Inter" w:eastAsia="Luxi Sans" w:hAnsi="Inter" w:cs="Tahoma"/>
          <w:b/>
          <w:kern w:val="1"/>
          <w:szCs w:val="20"/>
        </w:rPr>
        <w:t xml:space="preserve"> nedoporučuji* k obhajobě.  </w:t>
      </w:r>
      <w:r w:rsidRPr="00526DD2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1C470B15" w14:textId="77777777"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6C80DDF2" w14:textId="13636968"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 xml:space="preserve">Diplomovou práci navrhuji klasifikovat </w:t>
      </w:r>
      <w:proofErr w:type="gramStart"/>
      <w:r w:rsidRPr="00526DD2">
        <w:rPr>
          <w:rFonts w:ascii="Inter" w:eastAsia="Luxi Sans" w:hAnsi="Inter" w:cs="Tahoma"/>
          <w:b/>
          <w:kern w:val="1"/>
          <w:szCs w:val="20"/>
        </w:rPr>
        <w:t xml:space="preserve">stupněm:   </w:t>
      </w:r>
      <w:proofErr w:type="gramEnd"/>
      <w:r w:rsidRPr="00526DD2">
        <w:rPr>
          <w:rFonts w:ascii="Inter" w:eastAsia="Luxi Sans" w:hAnsi="Inter" w:cs="Tahoma"/>
          <w:b/>
          <w:kern w:val="1"/>
          <w:szCs w:val="20"/>
        </w:rPr>
        <w:t xml:space="preserve">    </w:t>
      </w:r>
      <w:r w:rsidR="00F61EBD">
        <w:rPr>
          <w:rFonts w:ascii="Inter" w:eastAsia="Luxi Sans" w:hAnsi="Inter" w:cs="Tahoma"/>
          <w:b/>
          <w:kern w:val="1"/>
          <w:szCs w:val="20"/>
        </w:rPr>
        <w:t>výborně mínus</w:t>
      </w:r>
      <w:r w:rsidRPr="00526DD2">
        <w:rPr>
          <w:rFonts w:ascii="Inter" w:eastAsia="Luxi Sans" w:hAnsi="Inter" w:cs="Tahoma"/>
          <w:b/>
          <w:kern w:val="1"/>
          <w:szCs w:val="20"/>
        </w:rPr>
        <w:t xml:space="preserve">         </w:t>
      </w:r>
    </w:p>
    <w:p w14:paraId="26CF8B65" w14:textId="77777777"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03236C8C" w14:textId="77777777" w:rsid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436959B7" w14:textId="77777777" w:rsidR="00DC71AD" w:rsidRDefault="00DC71AD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0FACBD67" w14:textId="77777777" w:rsidR="00DC71AD" w:rsidRPr="00526DD2" w:rsidRDefault="00DC71AD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14:paraId="0107FBF3" w14:textId="03F70142" w:rsidR="00526DD2" w:rsidRPr="00526DD2" w:rsidRDefault="00526DD2" w:rsidP="00526DD2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proofErr w:type="gramStart"/>
      <w:r w:rsidRPr="00526DD2">
        <w:rPr>
          <w:rFonts w:ascii="Inter" w:eastAsia="Luxi Sans" w:hAnsi="Inter" w:cs="Tahoma"/>
          <w:b/>
          <w:kern w:val="1"/>
          <w:szCs w:val="20"/>
        </w:rPr>
        <w:t xml:space="preserve">Datum:   </w:t>
      </w:r>
      <w:proofErr w:type="gramEnd"/>
      <w:r w:rsidR="00960A51">
        <w:rPr>
          <w:rFonts w:ascii="Inter" w:eastAsia="Luxi Sans" w:hAnsi="Inter" w:cs="Tahoma"/>
          <w:b/>
          <w:kern w:val="1"/>
          <w:szCs w:val="20"/>
        </w:rPr>
        <w:t>20. 5. 2025</w:t>
      </w:r>
      <w:r w:rsidRPr="00526DD2">
        <w:rPr>
          <w:rFonts w:ascii="Inter" w:eastAsia="Luxi Sans" w:hAnsi="Inter" w:cs="Tahoma"/>
          <w:b/>
          <w:kern w:val="1"/>
          <w:szCs w:val="20"/>
        </w:rPr>
        <w:t xml:space="preserve">                                                                                                                                                                                           </w:t>
      </w:r>
    </w:p>
    <w:p w14:paraId="2A593887" w14:textId="77777777" w:rsidR="00526DD2" w:rsidRPr="00526DD2" w:rsidRDefault="00526DD2" w:rsidP="00526DD2">
      <w:pPr>
        <w:widowControl w:val="0"/>
        <w:suppressAutoHyphens/>
        <w:spacing w:after="0" w:line="240" w:lineRule="auto"/>
        <w:ind w:left="4248" w:firstLine="708"/>
        <w:rPr>
          <w:rFonts w:ascii="Inter" w:eastAsia="Luxi Sans" w:hAnsi="Inter" w:cs="Tahoma"/>
          <w:kern w:val="1"/>
          <w:szCs w:val="20"/>
        </w:rPr>
      </w:pPr>
      <w:r w:rsidRPr="00526DD2">
        <w:rPr>
          <w:rFonts w:ascii="Inter" w:eastAsia="Luxi Sans" w:hAnsi="Inter" w:cs="Tahoma"/>
          <w:kern w:val="1"/>
          <w:szCs w:val="20"/>
        </w:rPr>
        <w:t xml:space="preserve">           …………………………………………………</w:t>
      </w:r>
    </w:p>
    <w:p w14:paraId="3BDA53B3" w14:textId="77777777" w:rsidR="00526DD2" w:rsidRPr="00526DD2" w:rsidRDefault="00526DD2" w:rsidP="00526DD2">
      <w:pPr>
        <w:widowControl w:val="0"/>
        <w:suppressAutoHyphens/>
        <w:spacing w:after="0" w:line="240" w:lineRule="auto"/>
        <w:ind w:left="4672" w:firstLine="850"/>
        <w:rPr>
          <w:rFonts w:ascii="Inter" w:hAnsi="Inter"/>
          <w:szCs w:val="20"/>
        </w:rPr>
      </w:pPr>
      <w:r w:rsidRPr="00526DD2">
        <w:rPr>
          <w:rFonts w:ascii="Inter" w:eastAsia="Luxi Sans" w:hAnsi="Inter" w:cs="Tahoma"/>
          <w:b/>
          <w:kern w:val="1"/>
          <w:szCs w:val="20"/>
        </w:rPr>
        <w:t xml:space="preserve"> Podpis vedoucího diplomové práce</w:t>
      </w:r>
    </w:p>
    <w:p w14:paraId="41C9DDB8" w14:textId="77777777" w:rsidR="0053563A" w:rsidRPr="00526DD2" w:rsidRDefault="00D51EAF" w:rsidP="00AD4C59">
      <w:pPr>
        <w:tabs>
          <w:tab w:val="center" w:pos="4513"/>
        </w:tabs>
        <w:rPr>
          <w:rFonts w:ascii="Inter" w:hAnsi="Inter"/>
          <w:szCs w:val="20"/>
        </w:rPr>
      </w:pPr>
      <w:r w:rsidRPr="00526DD2">
        <w:rPr>
          <w:rFonts w:ascii="Inter" w:hAnsi="Inter"/>
          <w:noProof/>
          <w:szCs w:val="20"/>
        </w:rPr>
        <w:t xml:space="preserve"> </w:t>
      </w:r>
      <w:r w:rsidR="00AD4C59" w:rsidRPr="00526DD2">
        <w:rPr>
          <w:rFonts w:ascii="Inter" w:hAnsi="Inter"/>
          <w:noProof/>
          <w:szCs w:val="20"/>
        </w:rPr>
        <w:tab/>
      </w:r>
    </w:p>
    <w:sectPr w:rsidR="0053563A" w:rsidRPr="00526DD2" w:rsidSect="00BC00DF">
      <w:headerReference w:type="default" r:id="rId8"/>
      <w:footerReference w:type="even" r:id="rId9"/>
      <w:footerReference w:type="default" r:id="rId10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367A2B" w14:textId="77777777" w:rsidR="007562F5" w:rsidRDefault="007562F5" w:rsidP="008F253F">
      <w:r>
        <w:separator/>
      </w:r>
    </w:p>
  </w:endnote>
  <w:endnote w:type="continuationSeparator" w:id="0">
    <w:p w14:paraId="2C6A57E1" w14:textId="77777777" w:rsidR="007562F5" w:rsidRDefault="007562F5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Inter">
    <w:altName w:val="Calibri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Inter-ExtraBold-Identity-H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Content>
      <w:p w14:paraId="23A5F8D6" w14:textId="77777777"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3147F87E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7A260C" w14:textId="77777777" w:rsidR="00E35826" w:rsidRPr="006040E5" w:rsidRDefault="00000000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526DD2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1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fldSimple w:instr="NUMPAGES  \* Arabic  \* MERGEFORMAT">
      <w:r w:rsidR="00526DD2" w:rsidRPr="00526DD2">
        <w:rPr>
          <w:rFonts w:ascii="Arial" w:hAnsi="Arial" w:cs="Arial"/>
          <w:noProof/>
          <w:color w:val="000000" w:themeColor="text1"/>
          <w:sz w:val="18"/>
          <w:szCs w:val="18"/>
        </w:rPr>
        <w:t>2</w:t>
      </w:r>
    </w:fldSimple>
  </w:p>
  <w:p w14:paraId="17125781" w14:textId="77777777" w:rsidR="00E35826" w:rsidRPr="00B505AD" w:rsidRDefault="00E35826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Jméno Příjmení | Pozice | +420 000 000 000 | jmeno.prijmeni@tul.cz</w:t>
    </w:r>
    <w:r w:rsidRPr="00B505AD">
      <w:rPr>
        <w:rFonts w:ascii="Arial" w:hAnsi="Arial" w:cs="Arial"/>
        <w:color w:val="65A812"/>
        <w:sz w:val="18"/>
        <w:szCs w:val="18"/>
      </w:rPr>
      <w:br/>
      <w:t xml:space="preserve">Technická univerzita v Liberci | </w:t>
    </w:r>
    <w:r w:rsidR="008A6809">
      <w:rPr>
        <w:rFonts w:ascii="Arial" w:hAnsi="Arial" w:cs="Arial"/>
        <w:color w:val="65A812"/>
        <w:sz w:val="18"/>
        <w:szCs w:val="18"/>
      </w:rPr>
      <w:t>Ekonomická fakulta</w:t>
    </w:r>
    <w:r w:rsidR="000176C5" w:rsidRPr="00B505AD">
      <w:rPr>
        <w:rFonts w:ascii="Arial" w:hAnsi="Arial" w:cs="Arial"/>
        <w:color w:val="65A812"/>
        <w:sz w:val="18"/>
        <w:szCs w:val="18"/>
      </w:rPr>
      <w:t xml:space="preserve"> | </w:t>
    </w:r>
    <w:r w:rsidRPr="00B505AD">
      <w:rPr>
        <w:rFonts w:ascii="Arial" w:hAnsi="Arial" w:cs="Arial"/>
        <w:color w:val="65A812"/>
        <w:sz w:val="18"/>
        <w:szCs w:val="18"/>
      </w:rPr>
      <w:t>Název oddělení</w:t>
    </w:r>
  </w:p>
  <w:p w14:paraId="35B3ABBB" w14:textId="77777777" w:rsidR="008359C7" w:rsidRPr="00B505A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Studentská 1402/2, 461 </w:t>
    </w:r>
    <w:proofErr w:type="gramStart"/>
    <w:r w:rsidRPr="00B505AD">
      <w:rPr>
        <w:rFonts w:ascii="Arial" w:hAnsi="Arial" w:cs="Arial"/>
        <w:color w:val="65A812"/>
        <w:sz w:val="18"/>
        <w:szCs w:val="18"/>
      </w:rPr>
      <w:t>17  Liberec</w:t>
    </w:r>
    <w:proofErr w:type="gramEnd"/>
    <w:r w:rsidRPr="00B505AD">
      <w:rPr>
        <w:rFonts w:ascii="Arial" w:hAnsi="Arial" w:cs="Arial"/>
        <w:color w:val="65A812"/>
        <w:sz w:val="18"/>
        <w:szCs w:val="18"/>
      </w:rPr>
      <w:t xml:space="preserve"> 1 | www.</w:t>
    </w:r>
    <w:r w:rsidR="008A6809">
      <w:rPr>
        <w:rFonts w:ascii="Arial" w:hAnsi="Arial" w:cs="Arial"/>
        <w:color w:val="65A812"/>
        <w:sz w:val="18"/>
        <w:szCs w:val="18"/>
      </w:rPr>
      <w:t>ef</w:t>
    </w:r>
    <w:r w:rsidR="000176C5" w:rsidRPr="00B505AD">
      <w:rPr>
        <w:rFonts w:ascii="Arial" w:hAnsi="Arial" w:cs="Arial"/>
        <w:color w:val="65A812"/>
        <w:sz w:val="18"/>
        <w:szCs w:val="18"/>
      </w:rPr>
      <w:t>.</w:t>
    </w:r>
    <w:r w:rsidRPr="00B505AD">
      <w:rPr>
        <w:rFonts w:ascii="Arial" w:hAnsi="Arial" w:cs="Arial"/>
        <w:color w:val="65A812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4149B2" w14:textId="77777777" w:rsidR="007562F5" w:rsidRDefault="007562F5" w:rsidP="008F253F">
      <w:r>
        <w:separator/>
      </w:r>
    </w:p>
  </w:footnote>
  <w:footnote w:type="continuationSeparator" w:id="0">
    <w:p w14:paraId="74B5A5FE" w14:textId="77777777" w:rsidR="007562F5" w:rsidRDefault="007562F5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37AD82" w14:textId="77777777"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60637B02" wp14:editId="6372E30D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3BF3E2F"/>
    <w:multiLevelType w:val="hybridMultilevel"/>
    <w:tmpl w:val="3ABCC8D4"/>
    <w:lvl w:ilvl="0" w:tplc="E00AA27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938" w:hanging="360"/>
      </w:pPr>
    </w:lvl>
    <w:lvl w:ilvl="2" w:tplc="0405001B" w:tentative="1">
      <w:start w:val="1"/>
      <w:numFmt w:val="lowerRoman"/>
      <w:lvlText w:val="%3."/>
      <w:lvlJc w:val="right"/>
      <w:pPr>
        <w:ind w:left="1658" w:hanging="180"/>
      </w:pPr>
    </w:lvl>
    <w:lvl w:ilvl="3" w:tplc="0405000F" w:tentative="1">
      <w:start w:val="1"/>
      <w:numFmt w:val="decimal"/>
      <w:lvlText w:val="%4."/>
      <w:lvlJc w:val="left"/>
      <w:pPr>
        <w:ind w:left="2378" w:hanging="360"/>
      </w:pPr>
    </w:lvl>
    <w:lvl w:ilvl="4" w:tplc="04050019" w:tentative="1">
      <w:start w:val="1"/>
      <w:numFmt w:val="lowerLetter"/>
      <w:lvlText w:val="%5."/>
      <w:lvlJc w:val="left"/>
      <w:pPr>
        <w:ind w:left="3098" w:hanging="360"/>
      </w:pPr>
    </w:lvl>
    <w:lvl w:ilvl="5" w:tplc="0405001B" w:tentative="1">
      <w:start w:val="1"/>
      <w:numFmt w:val="lowerRoman"/>
      <w:lvlText w:val="%6."/>
      <w:lvlJc w:val="right"/>
      <w:pPr>
        <w:ind w:left="3818" w:hanging="180"/>
      </w:pPr>
    </w:lvl>
    <w:lvl w:ilvl="6" w:tplc="0405000F" w:tentative="1">
      <w:start w:val="1"/>
      <w:numFmt w:val="decimal"/>
      <w:lvlText w:val="%7."/>
      <w:lvlJc w:val="left"/>
      <w:pPr>
        <w:ind w:left="4538" w:hanging="360"/>
      </w:pPr>
    </w:lvl>
    <w:lvl w:ilvl="7" w:tplc="04050019" w:tentative="1">
      <w:start w:val="1"/>
      <w:numFmt w:val="lowerLetter"/>
      <w:lvlText w:val="%8."/>
      <w:lvlJc w:val="left"/>
      <w:pPr>
        <w:ind w:left="5258" w:hanging="360"/>
      </w:pPr>
    </w:lvl>
    <w:lvl w:ilvl="8" w:tplc="0405001B" w:tentative="1">
      <w:start w:val="1"/>
      <w:numFmt w:val="lowerRoman"/>
      <w:lvlText w:val="%9."/>
      <w:lvlJc w:val="right"/>
      <w:pPr>
        <w:ind w:left="5978" w:hanging="180"/>
      </w:pPr>
    </w:lvl>
  </w:abstractNum>
  <w:num w:numId="1" w16cid:durableId="17308810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76C5"/>
    <w:rsid w:val="00065583"/>
    <w:rsid w:val="000712B2"/>
    <w:rsid w:val="0007540C"/>
    <w:rsid w:val="000A0F34"/>
    <w:rsid w:val="000A180A"/>
    <w:rsid w:val="000D1FE1"/>
    <w:rsid w:val="00111672"/>
    <w:rsid w:val="00174B8F"/>
    <w:rsid w:val="0019414C"/>
    <w:rsid w:val="001C3713"/>
    <w:rsid w:val="001C5625"/>
    <w:rsid w:val="001F30A3"/>
    <w:rsid w:val="00237FF3"/>
    <w:rsid w:val="002E33C8"/>
    <w:rsid w:val="00340AAF"/>
    <w:rsid w:val="003A1E8C"/>
    <w:rsid w:val="003B62EA"/>
    <w:rsid w:val="003C7838"/>
    <w:rsid w:val="003D52A9"/>
    <w:rsid w:val="00430A2A"/>
    <w:rsid w:val="004557FB"/>
    <w:rsid w:val="0046125D"/>
    <w:rsid w:val="00461AC3"/>
    <w:rsid w:val="00483458"/>
    <w:rsid w:val="004F4195"/>
    <w:rsid w:val="00526DD2"/>
    <w:rsid w:val="0053563A"/>
    <w:rsid w:val="005D1D09"/>
    <w:rsid w:val="006040E5"/>
    <w:rsid w:val="006A16F8"/>
    <w:rsid w:val="007014D6"/>
    <w:rsid w:val="00715782"/>
    <w:rsid w:val="007562F5"/>
    <w:rsid w:val="007805A9"/>
    <w:rsid w:val="008359C7"/>
    <w:rsid w:val="008470B0"/>
    <w:rsid w:val="008A6809"/>
    <w:rsid w:val="008E09E6"/>
    <w:rsid w:val="008F1102"/>
    <w:rsid w:val="008F253F"/>
    <w:rsid w:val="00930F3F"/>
    <w:rsid w:val="009441E4"/>
    <w:rsid w:val="00960A51"/>
    <w:rsid w:val="009713ED"/>
    <w:rsid w:val="00972CFC"/>
    <w:rsid w:val="00980034"/>
    <w:rsid w:val="00996CB2"/>
    <w:rsid w:val="009C202B"/>
    <w:rsid w:val="00AA3D5E"/>
    <w:rsid w:val="00AD2C25"/>
    <w:rsid w:val="00AD4C59"/>
    <w:rsid w:val="00B07FC8"/>
    <w:rsid w:val="00B505AD"/>
    <w:rsid w:val="00B638A6"/>
    <w:rsid w:val="00B71BEB"/>
    <w:rsid w:val="00BC00DF"/>
    <w:rsid w:val="00BF3AA8"/>
    <w:rsid w:val="00C73C96"/>
    <w:rsid w:val="00C911C5"/>
    <w:rsid w:val="00C92A95"/>
    <w:rsid w:val="00CD7A02"/>
    <w:rsid w:val="00CE24A7"/>
    <w:rsid w:val="00D22CA2"/>
    <w:rsid w:val="00D51EAF"/>
    <w:rsid w:val="00D7069D"/>
    <w:rsid w:val="00D92E21"/>
    <w:rsid w:val="00DA4AE4"/>
    <w:rsid w:val="00DA71CE"/>
    <w:rsid w:val="00DC71AD"/>
    <w:rsid w:val="00E2345F"/>
    <w:rsid w:val="00E35826"/>
    <w:rsid w:val="00E44A1B"/>
    <w:rsid w:val="00E969C6"/>
    <w:rsid w:val="00F54AE1"/>
    <w:rsid w:val="00F61EBD"/>
    <w:rsid w:val="00F83EC6"/>
    <w:rsid w:val="00F94FD2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85BBD0A"/>
  <w15:docId w15:val="{626B10AB-B7A8-4682-8CF6-F85058DEE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461A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09561D4-A33A-43CD-98F2-E647557550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532</Words>
  <Characters>3140</Characters>
  <Application>Microsoft Office Word</Application>
  <DocSecurity>0</DocSecurity>
  <Lines>26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66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Eliška Valentová</cp:lastModifiedBy>
  <cp:revision>7</cp:revision>
  <cp:lastPrinted>2022-02-09T19:48:00Z</cp:lastPrinted>
  <dcterms:created xsi:type="dcterms:W3CDTF">2025-05-20T08:17:00Z</dcterms:created>
  <dcterms:modified xsi:type="dcterms:W3CDTF">2025-05-28T13:19:00Z</dcterms:modified>
</cp:coreProperties>
</file>